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7777777" w:rsidR="000554E3" w:rsidRDefault="000554E3"/>
    <w:p w14:paraId="00000002" w14:textId="77777777" w:rsidR="000554E3" w:rsidRDefault="00FA12D8">
      <w:r>
        <w:t>What is CoolSculpting.Advanced Body Sculpting of New England.article.ar</w:t>
      </w:r>
    </w:p>
    <w:p w14:paraId="00000003" w14:textId="77777777" w:rsidR="000554E3" w:rsidRDefault="00FA12D8">
      <w:r>
        <w:t>/What is CoolSculpting?</w:t>
      </w:r>
    </w:p>
    <w:p w14:paraId="00000004" w14:textId="77777777" w:rsidR="000554E3" w:rsidRDefault="00FA12D8">
      <w:r>
        <w:t>Kw: What is CoolSculpting?</w:t>
      </w:r>
    </w:p>
    <w:p w14:paraId="00000005" w14:textId="521C20E4" w:rsidR="000554E3" w:rsidRDefault="00FA12D8">
      <w:r>
        <w:t>META: What is CoolSculpting. I</w:t>
      </w:r>
      <w:r>
        <w:t>s it effective?  How does it work? What are the costs? I</w:t>
      </w:r>
      <w:r>
        <w:t xml:space="preserve">s it right for you? Get answers to your CoolSculpting questions. </w:t>
      </w:r>
    </w:p>
    <w:p w14:paraId="00000006" w14:textId="77777777" w:rsidR="000554E3" w:rsidRDefault="00FA12D8">
      <w:r>
        <w:t>What is CoolSculpting? It is the #1 Non-invasive Fat Reduction Treatment</w:t>
      </w:r>
    </w:p>
    <w:p w14:paraId="00000007" w14:textId="38D5E7D6" w:rsidR="000554E3" w:rsidRDefault="00FA12D8">
      <w:r>
        <w:t>CoolSculpting</w:t>
      </w:r>
      <w:r>
        <w:t xml:space="preserve"> uses advanced cool</w:t>
      </w:r>
      <w:r>
        <w:t>ing techniques to freeze fat cells to death. A group of Harvard scientists realized</w:t>
      </w:r>
      <w:r>
        <w:t xml:space="preserve"> that fat deposits could</w:t>
      </w:r>
      <w:r>
        <w:t xml:space="preserve"> tolerate precise cooling temperatures without harming the skin or sounding tissue.  This led to the discovery of what is termed Cryolipolysis ("</w:t>
      </w:r>
      <w:r>
        <w:t>cryo"</w:t>
      </w:r>
      <w:r>
        <w:t xml:space="preserve"> = cold + "</w:t>
      </w:r>
      <w:r>
        <w:t>lipo"</w:t>
      </w:r>
      <w:r>
        <w:t xml:space="preserve"> = fat + lysis = cell death and remove. Their revolutionary finding </w:t>
      </w:r>
      <w:r>
        <w:rPr>
          <w:u w:val="single"/>
        </w:rPr>
        <w:t>(fat freezing</w:t>
      </w:r>
      <w:r>
        <w:t>) resulted in the creation of CoolSculpting technology.</w:t>
      </w:r>
    </w:p>
    <w:p w14:paraId="00000008" w14:textId="50C8192B" w:rsidR="000554E3" w:rsidRDefault="00FA12D8">
      <w:r>
        <w:t>Soon millions of Americans started to gravitate to CoolSculpting,</w:t>
      </w:r>
      <w:r>
        <w:t xml:space="preserve"> making it the #1 non-invasive al</w:t>
      </w:r>
      <w:r>
        <w:t>ternative treatment to Lipo</w:t>
      </w:r>
      <w:r>
        <w:t>suction.  A successful FDA cleared procedure that uses technology to sculpt sleek looking physiques.</w:t>
      </w:r>
    </w:p>
    <w:p w14:paraId="00000009" w14:textId="77777777" w:rsidR="000554E3" w:rsidRDefault="00FA12D8">
      <w:r>
        <w:t>What is Cool Sculpting Meant For?</w:t>
      </w:r>
    </w:p>
    <w:p w14:paraId="0000000A" w14:textId="31251637" w:rsidR="000554E3" w:rsidRDefault="00FA12D8">
      <w:r>
        <w:t>Cool Sculpting is meant for healthy men and women who grapple with difficult fat deposits des</w:t>
      </w:r>
      <w:r>
        <w:t xml:space="preserve">pite exercise and diet. This non-surgical method is safe, effective, painless, and requires no downtime making CoolSculpting highly desirable. The procedure </w:t>
      </w:r>
      <w:r>
        <w:rPr>
          <w:u w:val="single"/>
        </w:rPr>
        <w:t xml:space="preserve">addresses bulges from the top of the head down to the knees. </w:t>
      </w:r>
      <w:r>
        <w:t xml:space="preserve">The most requested body areas are the </w:t>
      </w:r>
      <w:r>
        <w:t>abdomen (belly fat),</w:t>
      </w:r>
      <w:r>
        <w:t xml:space="preserve"> flanks (love handles.) Other popular parts include:</w:t>
      </w:r>
    </w:p>
    <w:p w14:paraId="0000000B" w14:textId="76D213DE" w:rsidR="000554E3" w:rsidRDefault="00FA12D8">
      <w:pPr>
        <w:numPr>
          <w:ilvl w:val="0"/>
          <w:numId w:val="1"/>
        </w:numPr>
        <w:spacing w:after="0"/>
      </w:pPr>
      <w:r>
        <w:t>Arm</w:t>
      </w:r>
      <w:r>
        <w:t>pit fat (bra bulge)</w:t>
      </w:r>
    </w:p>
    <w:p w14:paraId="0000000C" w14:textId="77777777" w:rsidR="000554E3" w:rsidRDefault="00FA12D8">
      <w:pPr>
        <w:numPr>
          <w:ilvl w:val="0"/>
          <w:numId w:val="1"/>
        </w:numPr>
        <w:spacing w:after="0"/>
      </w:pPr>
      <w:r>
        <w:t>Upper Arm Fat</w:t>
      </w:r>
    </w:p>
    <w:p w14:paraId="0000000D" w14:textId="2849C55C" w:rsidR="000554E3" w:rsidRDefault="00FA12D8">
      <w:pPr>
        <w:numPr>
          <w:ilvl w:val="0"/>
          <w:numId w:val="1"/>
        </w:numPr>
        <w:spacing w:after="0"/>
      </w:pPr>
      <w:r>
        <w:t>Submental</w:t>
      </w:r>
      <w:r>
        <w:t xml:space="preserve"> Fat (double chins and neck fat</w:t>
      </w:r>
    </w:p>
    <w:p w14:paraId="0000000E" w14:textId="77777777" w:rsidR="000554E3" w:rsidRDefault="00FA12D8">
      <w:pPr>
        <w:numPr>
          <w:ilvl w:val="0"/>
          <w:numId w:val="1"/>
        </w:numPr>
        <w:spacing w:after="0"/>
      </w:pPr>
      <w:r>
        <w:t>Back Fat</w:t>
      </w:r>
    </w:p>
    <w:p w14:paraId="0000000F" w14:textId="77777777" w:rsidR="000554E3" w:rsidRDefault="00FA12D8">
      <w:pPr>
        <w:numPr>
          <w:ilvl w:val="0"/>
          <w:numId w:val="1"/>
        </w:numPr>
        <w:spacing w:after="0"/>
      </w:pPr>
      <w:r>
        <w:t>Thighs (inner and outer thighs)</w:t>
      </w:r>
    </w:p>
    <w:p w14:paraId="00000010" w14:textId="77777777" w:rsidR="000554E3" w:rsidRDefault="00FA12D8">
      <w:pPr>
        <w:numPr>
          <w:ilvl w:val="0"/>
          <w:numId w:val="1"/>
        </w:numPr>
        <w:spacing w:after="0"/>
      </w:pPr>
      <w:r>
        <w:t>Buttocks fat (banana roll)</w:t>
      </w:r>
    </w:p>
    <w:p w14:paraId="00000011" w14:textId="77777777" w:rsidR="000554E3" w:rsidRDefault="00FA12D8">
      <w:pPr>
        <w:numPr>
          <w:ilvl w:val="0"/>
          <w:numId w:val="1"/>
        </w:numPr>
        <w:spacing w:after="0"/>
      </w:pPr>
      <w:r>
        <w:t>Chest fat (moobs or man boobs)</w:t>
      </w:r>
    </w:p>
    <w:p w14:paraId="00000012" w14:textId="43E44C35" w:rsidR="000554E3" w:rsidRDefault="00FA12D8">
      <w:pPr>
        <w:numPr>
          <w:ilvl w:val="0"/>
          <w:numId w:val="1"/>
        </w:numPr>
      </w:pPr>
      <w:r>
        <w:t>Fat de</w:t>
      </w:r>
      <w:r>
        <w:t>posits above the knees</w:t>
      </w:r>
    </w:p>
    <w:p w14:paraId="284C67B2" w14:textId="5A3BF706" w:rsidR="00FA12D8" w:rsidRPr="00FA12D8" w:rsidRDefault="00FA12D8" w:rsidP="00FA12D8">
      <w:pPr>
        <w:jc w:val="right"/>
        <w:rPr>
          <w:u w:val="single"/>
        </w:rPr>
      </w:pPr>
      <w:r w:rsidRPr="00FA12D8">
        <w:rPr>
          <w:u w:val="single"/>
        </w:rPr>
        <w:t>See before and after results &gt;&gt;</w:t>
      </w:r>
    </w:p>
    <w:p w14:paraId="00000013" w14:textId="77777777" w:rsidR="000554E3" w:rsidRDefault="00FA12D8">
      <w:r>
        <w:t>What is CoolSculpting Not Meant For</w:t>
      </w:r>
    </w:p>
    <w:p w14:paraId="00000014" w14:textId="55EFA802" w:rsidR="000554E3" w:rsidRDefault="00FA12D8">
      <w:r>
        <w:t xml:space="preserve">CoolSculpting is not meant for weight loss, nor does it treat obesity. Weight loss programs only shrink fat cells, while CoolSculpting </w:t>
      </w:r>
      <w:r>
        <w:t>ruptures the cell membranes making them nonfunctiona</w:t>
      </w:r>
      <w:r>
        <w:t>l. This signals the lymphatic system to eradicate these fat cells as waste from the body. Furthermore, weight loss programs preserve the ability of shrunken fat cells to re-expand with further weight gain. Frozen,</w:t>
      </w:r>
      <w:r>
        <w:t xml:space="preserve"> destroyed fat cells cannot grow back. T</w:t>
      </w:r>
      <w:r>
        <w:t>hey a</w:t>
      </w:r>
      <w:r>
        <w:t>re gone for good. This creates long-</w:t>
      </w:r>
      <w:r>
        <w:t>lasting results.</w:t>
      </w:r>
    </w:p>
    <w:p w14:paraId="00000015" w14:textId="77777777" w:rsidR="000554E3" w:rsidRDefault="00FA12D8">
      <w:r>
        <w:t>Am I a good candidate for CoolSculpting?</w:t>
      </w:r>
    </w:p>
    <w:p w14:paraId="00000016" w14:textId="43EF5D4C" w:rsidR="000554E3" w:rsidRDefault="00FA12D8">
      <w:r>
        <w:lastRenderedPageBreak/>
        <w:t>A couple of factors play into determining whether you are a good candidate for fat freezing. Fir</w:t>
      </w:r>
      <w:r>
        <w:t>st,</w:t>
      </w:r>
      <w:r>
        <w:t xml:space="preserve"> cho</w:t>
      </w:r>
      <w:r>
        <w:t>ose a reputable provider. Confirm if the facility is respectab</w:t>
      </w:r>
      <w:r>
        <w:t>le. Inquire into the provider'</w:t>
      </w:r>
      <w:r>
        <w:t>s knowledge and expertise in fat freezing. Opt for the most qualified practitioner</w:t>
      </w:r>
      <w:r>
        <w:t xml:space="preserve"> in the field. This will result in a pleasant experience and stunning results.</w:t>
      </w:r>
    </w:p>
    <w:p w14:paraId="00000017" w14:textId="77777777" w:rsidR="000554E3" w:rsidRDefault="00FA12D8">
      <w:pPr>
        <w:jc w:val="right"/>
        <w:rPr>
          <w:u w:val="single"/>
        </w:rPr>
      </w:pPr>
      <w:r>
        <w:rPr>
          <w:u w:val="single"/>
        </w:rPr>
        <w:t>learn more about CoolSculpting &gt;&gt;</w:t>
      </w:r>
    </w:p>
    <w:p w14:paraId="00000018" w14:textId="41905EEB" w:rsidR="000554E3" w:rsidRDefault="00FA12D8">
      <w:r>
        <w:t>Second,</w:t>
      </w:r>
      <w:r>
        <w:t xml:space="preserve"> it is time to stop asking q</w:t>
      </w:r>
      <w:r>
        <w:t>uestions. The best way to decide if CoolSculpting is right for you is to schedule a complimentary consultation with Advanced Body Sculpting of New England,</w:t>
      </w:r>
      <w:r>
        <w:t xml:space="preserve"> the premier body contouring facility in Fall River, MA. To get answers and acquire a pristine physiqu</w:t>
      </w:r>
      <w:r>
        <w:t>e,</w:t>
      </w:r>
      <w:r>
        <w:t xml:space="preserve"> simply fill out the form below or call (877) 577-5476. </w:t>
      </w:r>
    </w:p>
    <w:p w14:paraId="00000019" w14:textId="77777777" w:rsidR="000554E3" w:rsidRDefault="000554E3"/>
    <w:p w14:paraId="0000001A" w14:textId="77777777" w:rsidR="000554E3" w:rsidRDefault="000554E3"/>
    <w:sectPr w:rsidR="000554E3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8D83059"/>
    <w:multiLevelType w:val="multilevel"/>
    <w:tmpl w:val="1CF0A9E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YwMrc0NrEwNTM0MDJT0lEKTi0uzszPAykwrAUAJ9utUSwAAAA="/>
  </w:docVars>
  <w:rsids>
    <w:rsidRoot w:val="000554E3"/>
    <w:rsid w:val="000554E3"/>
    <w:rsid w:val="00502F9C"/>
    <w:rsid w:val="00FA12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B4B72F"/>
  <w15:docId w15:val="{681A11D0-A3F2-4110-B0E6-AF8458BCE4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TcrXgde2IM/HApF89h21rLsA13A==">AMUW2mUSsn26iO3FQ4rYc07UoplM9wQo23JPY+hpbZC1faI6pTJsAE3L9tYqepxPBMNlq3BMqvqtLzZ9DnJZTo1U5FRxB9Fmw0lnj1yZC7rQF2qWH0ZJIek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473</Words>
  <Characters>2556</Characters>
  <Application>Microsoft Office Word</Application>
  <DocSecurity>0</DocSecurity>
  <Lines>59</Lines>
  <Paragraphs>47</Paragraphs>
  <ScaleCrop>false</ScaleCrop>
  <Company/>
  <LinksUpToDate>false</LinksUpToDate>
  <CharactersWithSpaces>2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nette Richards</dc:creator>
  <cp:lastModifiedBy>melissa zelig</cp:lastModifiedBy>
  <cp:revision>3</cp:revision>
  <dcterms:created xsi:type="dcterms:W3CDTF">2020-12-30T18:52:00Z</dcterms:created>
  <dcterms:modified xsi:type="dcterms:W3CDTF">2020-12-30T19:07:00Z</dcterms:modified>
</cp:coreProperties>
</file>